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5B4E6" w14:textId="77777777" w:rsidR="00CF16A0" w:rsidRPr="008B17D6" w:rsidRDefault="00CF16A0" w:rsidP="00CF16A0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8B17D6">
        <w:rPr>
          <w:rFonts w:ascii="Arial" w:hAnsi="Arial" w:cs="Arial"/>
          <w:b/>
          <w:color w:val="0070C0"/>
          <w:sz w:val="36"/>
          <w:szCs w:val="36"/>
        </w:rPr>
        <w:t>YOUTH CAMP CARD RECEIPT</w:t>
      </w:r>
    </w:p>
    <w:p w14:paraId="2786E42C" w14:textId="21DB8640" w:rsidR="00CF16A0" w:rsidRDefault="00CF16A0" w:rsidP="233E663A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233E663A">
        <w:rPr>
          <w:rFonts w:ascii="Arial" w:hAnsi="Arial" w:cs="Arial"/>
          <w:b/>
          <w:bCs/>
          <w:sz w:val="20"/>
          <w:szCs w:val="20"/>
        </w:rPr>
        <w:t xml:space="preserve">(Scout Parent to </w:t>
      </w:r>
      <w:r w:rsidR="41C5D4A6" w:rsidRPr="233E663A">
        <w:rPr>
          <w:rFonts w:ascii="Arial" w:hAnsi="Arial" w:cs="Arial"/>
          <w:b/>
          <w:bCs/>
          <w:sz w:val="20"/>
          <w:szCs w:val="20"/>
        </w:rPr>
        <w:t>Return</w:t>
      </w:r>
      <w:r w:rsidRPr="233E663A">
        <w:rPr>
          <w:rFonts w:ascii="Arial" w:hAnsi="Arial" w:cs="Arial"/>
          <w:b/>
          <w:bCs/>
          <w:sz w:val="20"/>
          <w:szCs w:val="20"/>
        </w:rPr>
        <w:t xml:space="preserve"> to Unit Camp Card Leader)</w:t>
      </w:r>
    </w:p>
    <w:p w14:paraId="539ED099" w14:textId="261F550A" w:rsidR="00CF16A0" w:rsidRPr="009E5BE4" w:rsidRDefault="00CF16A0" w:rsidP="233E663A">
      <w:pPr>
        <w:jc w:val="center"/>
      </w:pPr>
      <w:r w:rsidRPr="233E663A">
        <w:rPr>
          <w:rFonts w:ascii="Wingdings" w:hAnsi="Wingdings"/>
        </w:rPr>
        <w:t></w:t>
      </w:r>
      <w:r w:rsidRPr="233E663A">
        <w:rPr>
          <w:rFonts w:ascii="Arial" w:hAnsi="Arial" w:cs="Arial"/>
        </w:rPr>
        <w:t>PACK</w:t>
      </w:r>
      <w:r>
        <w:tab/>
      </w:r>
      <w:r w:rsidRPr="233E663A">
        <w:rPr>
          <w:rFonts w:ascii="Wingdings" w:hAnsi="Wingdings"/>
        </w:rPr>
        <w:t></w:t>
      </w:r>
      <w:r w:rsidRPr="233E663A">
        <w:rPr>
          <w:rFonts w:ascii="Arial" w:hAnsi="Arial" w:cs="Arial"/>
        </w:rPr>
        <w:t>TROOP</w:t>
      </w:r>
      <w:r>
        <w:tab/>
      </w:r>
      <w:r w:rsidRPr="233E663A">
        <w:rPr>
          <w:rFonts w:ascii="Wingdings" w:hAnsi="Wingdings"/>
        </w:rPr>
        <w:t></w:t>
      </w:r>
      <w:r w:rsidRPr="233E663A">
        <w:rPr>
          <w:rFonts w:ascii="Arial" w:hAnsi="Arial" w:cs="Arial"/>
        </w:rPr>
        <w:t>CREW</w:t>
      </w:r>
      <w:r>
        <w:tab/>
      </w:r>
      <w:r w:rsidRPr="233E663A">
        <w:rPr>
          <w:rFonts w:ascii="Wingdings" w:hAnsi="Wingdings"/>
        </w:rPr>
        <w:t></w:t>
      </w:r>
      <w:r w:rsidRPr="233E663A">
        <w:rPr>
          <w:rFonts w:ascii="Arial" w:hAnsi="Arial" w:cs="Arial"/>
        </w:rPr>
        <w:t>POST</w:t>
      </w:r>
      <w:r>
        <w:tab/>
      </w:r>
      <w:r w:rsidR="002E2906" w:rsidRPr="233E663A">
        <w:rPr>
          <w:rFonts w:ascii="Wingdings" w:hAnsi="Wingdings"/>
        </w:rPr>
        <w:t></w:t>
      </w:r>
      <w:r w:rsidR="002E2906" w:rsidRPr="233E663A">
        <w:rPr>
          <w:rFonts w:ascii="Arial" w:hAnsi="Arial" w:cs="Arial"/>
        </w:rPr>
        <w:t>SHIP</w:t>
      </w:r>
    </w:p>
    <w:p w14:paraId="0EB572D9" w14:textId="77777777" w:rsidR="00CF16A0" w:rsidRPr="007D2AAF" w:rsidRDefault="00CF16A0" w:rsidP="00CF16A0">
      <w:pPr>
        <w:tabs>
          <w:tab w:val="left" w:pos="999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DATE__________________</w:t>
      </w:r>
      <w:proofErr w:type="gramStart"/>
      <w:r w:rsidRPr="009E5BE4">
        <w:rPr>
          <w:rFonts w:ascii="Arial" w:hAnsi="Arial" w:cs="Arial"/>
        </w:rPr>
        <w:t>_  DISTRICT</w:t>
      </w:r>
      <w:proofErr w:type="gramEnd"/>
      <w:r w:rsidRPr="009E5BE4">
        <w:rPr>
          <w:rFonts w:ascii="Arial" w:hAnsi="Arial" w:cs="Arial"/>
        </w:rPr>
        <w:t>__________________________  UNIT#_______________</w:t>
      </w:r>
      <w:r>
        <w:rPr>
          <w:rFonts w:ascii="Arial" w:hAnsi="Arial" w:cs="Arial"/>
          <w:u w:val="single"/>
        </w:rPr>
        <w:tab/>
      </w:r>
    </w:p>
    <w:p w14:paraId="6203AC92" w14:textId="77777777" w:rsidR="00CF16A0" w:rsidRPr="007D2AAF" w:rsidRDefault="00CF16A0" w:rsidP="00CF16A0">
      <w:pPr>
        <w:tabs>
          <w:tab w:val="left" w:pos="999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NAME___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420050A7" w14:textId="77777777" w:rsidR="00CF16A0" w:rsidRPr="007D2AAF" w:rsidRDefault="00CF16A0" w:rsidP="00CF16A0">
      <w:pPr>
        <w:tabs>
          <w:tab w:val="left" w:pos="999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ADDRESS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2122FAED" w14:textId="77777777" w:rsidR="00CF16A0" w:rsidRPr="007D2AAF" w:rsidRDefault="00CF16A0" w:rsidP="00CF16A0">
      <w:pPr>
        <w:tabs>
          <w:tab w:val="left" w:pos="9990"/>
        </w:tabs>
        <w:spacing w:line="36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CITY__________________________________</w:t>
      </w:r>
      <w:proofErr w:type="gramStart"/>
      <w:r w:rsidRPr="009E5BE4">
        <w:rPr>
          <w:rFonts w:ascii="Arial" w:hAnsi="Arial" w:cs="Arial"/>
        </w:rPr>
        <w:t>_  STATE</w:t>
      </w:r>
      <w:proofErr w:type="gramEnd"/>
      <w:r w:rsidRPr="009E5BE4">
        <w:rPr>
          <w:rFonts w:ascii="Arial" w:hAnsi="Arial" w:cs="Arial"/>
        </w:rPr>
        <w:t>________  ZIP_______________________</w:t>
      </w:r>
      <w:r>
        <w:rPr>
          <w:rFonts w:ascii="Arial" w:hAnsi="Arial" w:cs="Arial"/>
          <w:u w:val="single"/>
        </w:rPr>
        <w:tab/>
      </w:r>
    </w:p>
    <w:p w14:paraId="56010AEC" w14:textId="77777777" w:rsidR="00CF16A0" w:rsidRPr="00F82949" w:rsidRDefault="00CF16A0" w:rsidP="00CF16A0">
      <w:pPr>
        <w:rPr>
          <w:rFonts w:ascii="Arial" w:hAnsi="Arial" w:cs="Arial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04"/>
        <w:gridCol w:w="5906"/>
      </w:tblGrid>
      <w:tr w:rsidR="00CF16A0" w:rsidRPr="00AB55F0" w14:paraId="2BAF676A" w14:textId="77777777" w:rsidTr="009C7682">
        <w:tc>
          <w:tcPr>
            <w:tcW w:w="4878" w:type="dxa"/>
          </w:tcPr>
          <w:p w14:paraId="010CDBC0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  <w:sz w:val="8"/>
                <w:szCs w:val="8"/>
              </w:rPr>
            </w:pPr>
          </w:p>
          <w:p w14:paraId="65570A52" w14:textId="77777777" w:rsidR="00CF16A0" w:rsidRPr="00AB55F0" w:rsidRDefault="00CF16A0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>Camp Cards Issued</w:t>
            </w:r>
          </w:p>
          <w:p w14:paraId="5733E71F" w14:textId="77777777" w:rsidR="00CF16A0" w:rsidRPr="00AB55F0" w:rsidRDefault="00CF16A0" w:rsidP="009C7682">
            <w:pPr>
              <w:jc w:val="center"/>
              <w:rPr>
                <w:rFonts w:ascii="Arial" w:hAnsi="Arial" w:cs="Arial"/>
              </w:rPr>
            </w:pPr>
          </w:p>
          <w:p w14:paraId="7D3674D0" w14:textId="77777777" w:rsidR="00CF16A0" w:rsidRPr="00AB55F0" w:rsidRDefault="00CF16A0" w:rsidP="009C7682">
            <w:pPr>
              <w:jc w:val="center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Total number of Cards Issued this receipt</w:t>
            </w:r>
          </w:p>
          <w:p w14:paraId="2D2C46A0" w14:textId="77777777" w:rsidR="00CF16A0" w:rsidRPr="00AB55F0" w:rsidRDefault="00CF16A0" w:rsidP="009C7682">
            <w:pPr>
              <w:jc w:val="center"/>
              <w:rPr>
                <w:rFonts w:ascii="Arial" w:hAnsi="Arial" w:cs="Arial"/>
              </w:rPr>
            </w:pPr>
          </w:p>
          <w:p w14:paraId="169E33BB" w14:textId="77777777" w:rsidR="00CF16A0" w:rsidRPr="00AB55F0" w:rsidRDefault="00CF16A0" w:rsidP="009C76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</w:rPr>
              <w:t>_____________</w:t>
            </w:r>
          </w:p>
        </w:tc>
        <w:tc>
          <w:tcPr>
            <w:tcW w:w="6138" w:type="dxa"/>
          </w:tcPr>
          <w:p w14:paraId="4E334AF9" w14:textId="77777777" w:rsidR="00CF16A0" w:rsidRPr="00AB55F0" w:rsidRDefault="00CF16A0" w:rsidP="009C7682">
            <w:pPr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20D01B95" w14:textId="77777777" w:rsidR="00CF16A0" w:rsidRPr="00AB55F0" w:rsidRDefault="00CF16A0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>To be completed upon card turn in</w:t>
            </w:r>
          </w:p>
          <w:p w14:paraId="6ABEF6E5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3B12B23E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Checks                                   $______________</w:t>
            </w:r>
          </w:p>
          <w:p w14:paraId="574CC273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proofErr w:type="gramStart"/>
            <w:r w:rsidRPr="00AB55F0">
              <w:rPr>
                <w:rFonts w:ascii="Arial" w:hAnsi="Arial" w:cs="Arial"/>
              </w:rPr>
              <w:t xml:space="preserve">Cash                                      </w:t>
            </w:r>
            <w:proofErr w:type="gramEnd"/>
            <w:r w:rsidRPr="00AB55F0">
              <w:rPr>
                <w:rFonts w:ascii="Arial" w:hAnsi="Arial" w:cs="Arial"/>
              </w:rPr>
              <w:t xml:space="preserve"> $______________</w:t>
            </w:r>
          </w:p>
          <w:p w14:paraId="36CC8C05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</w:rPr>
              <w:t xml:space="preserve">                        </w:t>
            </w:r>
            <w:r w:rsidRPr="00AB55F0">
              <w:rPr>
                <w:rFonts w:ascii="Arial" w:hAnsi="Arial" w:cs="Arial"/>
                <w:b/>
              </w:rPr>
              <w:t>TOTAL           $______________</w:t>
            </w:r>
          </w:p>
          <w:p w14:paraId="60247847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72271B2D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proofErr w:type="gramStart"/>
            <w:r w:rsidRPr="00AB55F0">
              <w:rPr>
                <w:rFonts w:ascii="Arial" w:hAnsi="Arial" w:cs="Arial"/>
              </w:rPr>
              <w:t>_  Cards</w:t>
            </w:r>
            <w:proofErr w:type="gramEnd"/>
            <w:r w:rsidRPr="00AB55F0">
              <w:rPr>
                <w:rFonts w:ascii="Arial" w:hAnsi="Arial" w:cs="Arial"/>
              </w:rPr>
              <w:t xml:space="preserve"> Sold</w:t>
            </w:r>
          </w:p>
          <w:p w14:paraId="614A6FF4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proofErr w:type="gramStart"/>
            <w:r w:rsidRPr="00AB55F0">
              <w:rPr>
                <w:rFonts w:ascii="Arial" w:hAnsi="Arial" w:cs="Arial"/>
              </w:rPr>
              <w:t>_  Cards</w:t>
            </w:r>
            <w:proofErr w:type="gramEnd"/>
            <w:r w:rsidRPr="00AB55F0">
              <w:rPr>
                <w:rFonts w:ascii="Arial" w:hAnsi="Arial" w:cs="Arial"/>
              </w:rPr>
              <w:t xml:space="preserve"> Returned</w:t>
            </w:r>
          </w:p>
          <w:p w14:paraId="7FB5BEFA" w14:textId="77777777" w:rsidR="00CF16A0" w:rsidRPr="00AB55F0" w:rsidRDefault="00CF16A0" w:rsidP="009C7682">
            <w:pPr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proofErr w:type="gramStart"/>
            <w:r w:rsidRPr="00AB55F0">
              <w:rPr>
                <w:rFonts w:ascii="Arial" w:hAnsi="Arial" w:cs="Arial"/>
              </w:rPr>
              <w:t>_  Total</w:t>
            </w:r>
            <w:proofErr w:type="gramEnd"/>
            <w:r w:rsidRPr="00AB55F0">
              <w:rPr>
                <w:rFonts w:ascii="Arial" w:hAnsi="Arial" w:cs="Arial"/>
              </w:rPr>
              <w:t xml:space="preserve"> Cards this receipt</w:t>
            </w:r>
          </w:p>
          <w:p w14:paraId="7A6C66C4" w14:textId="77777777" w:rsidR="00CF16A0" w:rsidRPr="00AB55F0" w:rsidRDefault="00CF16A0" w:rsidP="009C7682">
            <w:pPr>
              <w:rPr>
                <w:rFonts w:ascii="Arial" w:hAnsi="Arial" w:cs="Arial"/>
              </w:rPr>
            </w:pPr>
          </w:p>
        </w:tc>
      </w:tr>
    </w:tbl>
    <w:p w14:paraId="031F0AE1" w14:textId="77777777" w:rsidR="00CF16A0" w:rsidRPr="009E5BE4" w:rsidRDefault="00CF16A0" w:rsidP="00CF16A0">
      <w:pPr>
        <w:rPr>
          <w:rFonts w:ascii="Arial" w:hAnsi="Arial" w:cs="Arial"/>
        </w:rPr>
      </w:pPr>
    </w:p>
    <w:p w14:paraId="58F10426" w14:textId="77777777" w:rsidR="00CF16A0" w:rsidRDefault="00CF16A0" w:rsidP="00CF16A0">
      <w:pPr>
        <w:rPr>
          <w:rFonts w:ascii="Arial" w:hAnsi="Arial" w:cs="Arial"/>
        </w:rPr>
      </w:pPr>
    </w:p>
    <w:p w14:paraId="3138F84E" w14:textId="77777777" w:rsidR="00CF16A0" w:rsidRDefault="00CF16A0" w:rsidP="00CF16A0">
      <w:pPr>
        <w:rPr>
          <w:rFonts w:ascii="Arial" w:hAnsi="Arial" w:cs="Arial"/>
        </w:rPr>
      </w:pPr>
    </w:p>
    <w:p w14:paraId="719A924A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1EB0570" w14:textId="7D8A12A7" w:rsidR="00CF16A0" w:rsidRDefault="00CF16A0" w:rsidP="233E66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233E663A">
        <w:rPr>
          <w:rFonts w:ascii="Arial" w:hAnsi="Arial" w:cs="Arial"/>
        </w:rPr>
        <w:t>I recognize that each of these cards have a cash value of</w:t>
      </w:r>
      <w:r w:rsidR="00FE739A" w:rsidRPr="233E663A">
        <w:rPr>
          <w:rFonts w:ascii="Arial" w:hAnsi="Arial" w:cs="Arial"/>
        </w:rPr>
        <w:t xml:space="preserve"> $5</w:t>
      </w:r>
      <w:r w:rsidRPr="233E663A">
        <w:rPr>
          <w:rFonts w:ascii="Arial" w:hAnsi="Arial" w:cs="Arial"/>
        </w:rPr>
        <w:t xml:space="preserve">. </w:t>
      </w:r>
      <w:r w:rsidR="5CCBB0B5" w:rsidRPr="233E663A">
        <w:rPr>
          <w:rFonts w:ascii="Arial" w:hAnsi="Arial" w:cs="Arial"/>
        </w:rPr>
        <w:t>All unsold Camp Cards must be returned to the Council Office by May 2</w:t>
      </w:r>
      <w:r w:rsidR="5CCBB0B5" w:rsidRPr="233E663A">
        <w:rPr>
          <w:rFonts w:ascii="Arial" w:hAnsi="Arial" w:cs="Arial"/>
          <w:vertAlign w:val="superscript"/>
        </w:rPr>
        <w:t>nd</w:t>
      </w:r>
      <w:r w:rsidR="5CCBB0B5" w:rsidRPr="233E663A">
        <w:rPr>
          <w:rFonts w:ascii="Arial" w:hAnsi="Arial" w:cs="Arial"/>
        </w:rPr>
        <w:t>, 2025</w:t>
      </w:r>
      <w:r w:rsidR="0235A60D" w:rsidRPr="233E663A">
        <w:rPr>
          <w:rFonts w:ascii="Arial" w:hAnsi="Arial" w:cs="Arial"/>
        </w:rPr>
        <w:t xml:space="preserve">, otherwise the Unit will be </w:t>
      </w:r>
      <w:proofErr w:type="gramStart"/>
      <w:r w:rsidR="0235A60D" w:rsidRPr="233E663A">
        <w:rPr>
          <w:rFonts w:ascii="Arial" w:hAnsi="Arial" w:cs="Arial"/>
        </w:rPr>
        <w:t>responsible</w:t>
      </w:r>
      <w:proofErr w:type="gramEnd"/>
      <w:r w:rsidR="0235A60D" w:rsidRPr="233E663A">
        <w:rPr>
          <w:rFonts w:ascii="Arial" w:hAnsi="Arial" w:cs="Arial"/>
        </w:rPr>
        <w:t xml:space="preserve"> the payment of all cards outstanding</w:t>
      </w:r>
      <w:r w:rsidRPr="233E663A">
        <w:rPr>
          <w:rFonts w:ascii="Arial" w:hAnsi="Arial" w:cs="Arial"/>
        </w:rPr>
        <w:t xml:space="preserve">. By signing below, I recognize that I will be charged </w:t>
      </w:r>
      <w:r w:rsidR="00FE739A" w:rsidRPr="233E663A">
        <w:rPr>
          <w:rFonts w:ascii="Arial" w:hAnsi="Arial" w:cs="Arial"/>
        </w:rPr>
        <w:t xml:space="preserve">appropriately </w:t>
      </w:r>
      <w:r w:rsidRPr="233E663A">
        <w:rPr>
          <w:rFonts w:ascii="Arial" w:hAnsi="Arial" w:cs="Arial"/>
        </w:rPr>
        <w:t xml:space="preserve">for every unreturned card, or any cards not returned by </w:t>
      </w:r>
      <w:r w:rsidR="78A88831" w:rsidRPr="233E663A">
        <w:rPr>
          <w:rFonts w:ascii="Arial" w:hAnsi="Arial" w:cs="Arial"/>
        </w:rPr>
        <w:t>May 2</w:t>
      </w:r>
      <w:r w:rsidR="78A88831" w:rsidRPr="233E663A">
        <w:rPr>
          <w:rFonts w:ascii="Arial" w:hAnsi="Arial" w:cs="Arial"/>
          <w:vertAlign w:val="superscript"/>
        </w:rPr>
        <w:t>nd</w:t>
      </w:r>
      <w:r w:rsidR="78A88831" w:rsidRPr="233E663A">
        <w:rPr>
          <w:rFonts w:ascii="Arial" w:hAnsi="Arial" w:cs="Arial"/>
        </w:rPr>
        <w:t>, 2025</w:t>
      </w:r>
      <w:r w:rsidRPr="233E663A">
        <w:rPr>
          <w:rFonts w:ascii="Arial" w:hAnsi="Arial" w:cs="Arial"/>
        </w:rPr>
        <w:t>.</w:t>
      </w:r>
    </w:p>
    <w:p w14:paraId="403C6A89" w14:textId="77777777" w:rsidR="00CF16A0" w:rsidRPr="00F82949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8"/>
          <w:szCs w:val="8"/>
        </w:rPr>
      </w:pPr>
    </w:p>
    <w:p w14:paraId="68CFE33B" w14:textId="77777777" w:rsidR="00CF16A0" w:rsidRPr="009E5BE4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Wingdings" w:hAnsi="Wingdings"/>
        </w:rPr>
        <w:t></w:t>
      </w:r>
      <w:r>
        <w:rPr>
          <w:rFonts w:ascii="Arial" w:hAnsi="Arial" w:cs="Arial"/>
        </w:rPr>
        <w:t xml:space="preserve">  </w:t>
      </w:r>
    </w:p>
    <w:p w14:paraId="0A4D49FE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1C5CE7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 xml:space="preserve">I agree </w:t>
      </w:r>
      <w:proofErr w:type="gramStart"/>
      <w:r w:rsidRPr="009E5BE4">
        <w:rPr>
          <w:rFonts w:ascii="Arial" w:hAnsi="Arial" w:cs="Arial"/>
        </w:rPr>
        <w:t>to</w:t>
      </w:r>
      <w:proofErr w:type="gramEnd"/>
      <w:r w:rsidRPr="009E5BE4">
        <w:rPr>
          <w:rFonts w:ascii="Arial" w:hAnsi="Arial" w:cs="Arial"/>
        </w:rPr>
        <w:t xml:space="preserve"> these </w:t>
      </w:r>
      <w:proofErr w:type="gramStart"/>
      <w:r w:rsidRPr="009E5BE4">
        <w:rPr>
          <w:rFonts w:ascii="Arial" w:hAnsi="Arial" w:cs="Arial"/>
        </w:rPr>
        <w:t>terms:_</w:t>
      </w:r>
      <w:proofErr w:type="gramEnd"/>
      <w:r w:rsidRPr="009E5BE4">
        <w:rPr>
          <w:rFonts w:ascii="Arial" w:hAnsi="Arial" w:cs="Arial"/>
        </w:rPr>
        <w:t>_______________________</w:t>
      </w:r>
      <w:r>
        <w:rPr>
          <w:rFonts w:ascii="Arial" w:hAnsi="Arial" w:cs="Arial"/>
        </w:rPr>
        <w:t>___________</w:t>
      </w:r>
      <w:r w:rsidRPr="009E5BE4">
        <w:rPr>
          <w:rFonts w:ascii="Arial" w:hAnsi="Arial" w:cs="Arial"/>
        </w:rPr>
        <w:t>______</w:t>
      </w:r>
      <w:r>
        <w:rPr>
          <w:rFonts w:ascii="Arial" w:hAnsi="Arial" w:cs="Arial"/>
        </w:rPr>
        <w:t xml:space="preserve"> Date:_______________________</w:t>
      </w:r>
    </w:p>
    <w:p w14:paraId="2524FCA3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arent Signature</w:t>
      </w:r>
    </w:p>
    <w:p w14:paraId="16FCB037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7700EDE4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Name of Youth: </w:t>
      </w:r>
      <w:r w:rsidRPr="009E5BE4">
        <w:rPr>
          <w:rFonts w:ascii="Arial" w:hAnsi="Arial" w:cs="Arial"/>
        </w:rPr>
        <w:t>________________________________</w:t>
      </w:r>
      <w:r>
        <w:rPr>
          <w:rFonts w:ascii="Arial" w:hAnsi="Arial" w:cs="Arial"/>
        </w:rPr>
        <w:t>______________</w:t>
      </w:r>
    </w:p>
    <w:p w14:paraId="79B341B4" w14:textId="77777777" w:rsidR="00CF16A0" w:rsidRPr="009E5BE4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C400C9E" w14:textId="49B7E5AA" w:rsidR="00CF16A0" w:rsidRDefault="00CF16A0" w:rsidP="233E663A">
      <w:pPr>
        <w:tabs>
          <w:tab w:val="left" w:pos="2715"/>
        </w:tabs>
        <w:rPr>
          <w:rFonts w:ascii="Times New Roman" w:hAnsi="Times New Roman"/>
          <w:b/>
          <w:bCs/>
          <w:sz w:val="28"/>
          <w:szCs w:val="28"/>
        </w:rPr>
      </w:pPr>
    </w:p>
    <w:p w14:paraId="226EE529" w14:textId="624B61EC" w:rsidR="0085165B" w:rsidRPr="00CF16A0" w:rsidRDefault="00CF16A0" w:rsidP="233E663A">
      <w:pPr>
        <w:tabs>
          <w:tab w:val="left" w:pos="2715"/>
        </w:tabs>
        <w:rPr>
          <w:rFonts w:ascii="Times New Roman" w:hAnsi="Times New Roman"/>
          <w:b/>
          <w:bCs/>
          <w:sz w:val="28"/>
          <w:szCs w:val="28"/>
        </w:rPr>
      </w:pPr>
      <w:r w:rsidRPr="233E663A">
        <w:rPr>
          <w:rFonts w:ascii="Times New Roman" w:hAnsi="Times New Roman"/>
          <w:b/>
          <w:bCs/>
          <w:sz w:val="28"/>
          <w:szCs w:val="28"/>
        </w:rPr>
        <w:t>*NOTE—Per the request of the vendors participating in the 202</w:t>
      </w:r>
      <w:r w:rsidR="3F3BC5CA" w:rsidRPr="233E663A">
        <w:rPr>
          <w:rFonts w:ascii="Times New Roman" w:hAnsi="Times New Roman"/>
          <w:b/>
          <w:bCs/>
          <w:sz w:val="28"/>
          <w:szCs w:val="28"/>
        </w:rPr>
        <w:t>5</w:t>
      </w:r>
      <w:r w:rsidRPr="233E663A">
        <w:rPr>
          <w:rFonts w:ascii="Times New Roman" w:hAnsi="Times New Roman"/>
          <w:b/>
          <w:bCs/>
          <w:sz w:val="28"/>
          <w:szCs w:val="28"/>
        </w:rPr>
        <w:t xml:space="preserve"> Camp Card and because each Camp Card has a cash value above and beyond the unit selling price, 100% of unsold Camp Cards must be returned to our unit by April </w:t>
      </w:r>
      <w:r w:rsidR="41E8B455" w:rsidRPr="233E663A">
        <w:rPr>
          <w:rFonts w:ascii="Times New Roman" w:hAnsi="Times New Roman"/>
          <w:b/>
          <w:bCs/>
          <w:sz w:val="28"/>
          <w:szCs w:val="28"/>
        </w:rPr>
        <w:t>28</w:t>
      </w:r>
      <w:r w:rsidR="41E8B455" w:rsidRPr="233E663A">
        <w:rPr>
          <w:rFonts w:ascii="Times New Roman" w:hAnsi="Times New Roman"/>
          <w:b/>
          <w:bCs/>
          <w:sz w:val="28"/>
          <w:szCs w:val="28"/>
          <w:vertAlign w:val="superscript"/>
        </w:rPr>
        <w:t>th</w:t>
      </w:r>
      <w:r w:rsidR="41E8B455" w:rsidRPr="233E663A">
        <w:rPr>
          <w:rFonts w:ascii="Times New Roman" w:hAnsi="Times New Roman"/>
          <w:b/>
          <w:bCs/>
          <w:sz w:val="28"/>
          <w:szCs w:val="28"/>
        </w:rPr>
        <w:t>, 2025</w:t>
      </w:r>
      <w:r w:rsidRPr="233E663A">
        <w:rPr>
          <w:rFonts w:ascii="Times New Roman" w:hAnsi="Times New Roman"/>
          <w:b/>
          <w:bCs/>
          <w:sz w:val="28"/>
          <w:szCs w:val="28"/>
        </w:rPr>
        <w:t xml:space="preserve">.  This will allow our unit to reconcile our account with Blue Ridge Council by </w:t>
      </w:r>
      <w:r w:rsidR="72A0489C" w:rsidRPr="233E663A">
        <w:rPr>
          <w:rFonts w:ascii="Times New Roman" w:hAnsi="Times New Roman"/>
          <w:b/>
          <w:bCs/>
          <w:sz w:val="28"/>
          <w:szCs w:val="28"/>
        </w:rPr>
        <w:t>May 2nd</w:t>
      </w:r>
      <w:r w:rsidRPr="233E663A">
        <w:rPr>
          <w:rFonts w:ascii="Times New Roman" w:hAnsi="Times New Roman"/>
          <w:b/>
          <w:bCs/>
          <w:sz w:val="28"/>
          <w:szCs w:val="28"/>
        </w:rPr>
        <w:t>, 202</w:t>
      </w:r>
      <w:r w:rsidR="7688AF02" w:rsidRPr="233E663A">
        <w:rPr>
          <w:rFonts w:ascii="Times New Roman" w:hAnsi="Times New Roman"/>
          <w:b/>
          <w:bCs/>
          <w:sz w:val="28"/>
          <w:szCs w:val="28"/>
        </w:rPr>
        <w:t>5</w:t>
      </w:r>
      <w:r w:rsidRPr="233E663A">
        <w:rPr>
          <w:rFonts w:ascii="Times New Roman" w:hAnsi="Times New Roman"/>
          <w:b/>
          <w:bCs/>
          <w:sz w:val="28"/>
          <w:szCs w:val="28"/>
        </w:rPr>
        <w:t>.</w:t>
      </w:r>
    </w:p>
    <w:sectPr w:rsidR="0085165B" w:rsidRPr="00CF16A0" w:rsidSect="00D414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3E0CE" w14:textId="77777777" w:rsidR="00657C1D" w:rsidRDefault="00657C1D">
      <w:r>
        <w:separator/>
      </w:r>
    </w:p>
  </w:endnote>
  <w:endnote w:type="continuationSeparator" w:id="0">
    <w:p w14:paraId="626DA012" w14:textId="77777777" w:rsidR="00657C1D" w:rsidRDefault="00657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A4F515" w14:textId="77777777" w:rsidR="003D55C4" w:rsidRDefault="003D55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6C3E6" w14:textId="77777777" w:rsidR="003D55C4" w:rsidRDefault="003D55C4" w:rsidP="009D3AA9">
    <w:pPr>
      <w:pStyle w:val="Footer"/>
    </w:pPr>
  </w:p>
  <w:p w14:paraId="1E06204E" w14:textId="77777777" w:rsidR="003D55C4" w:rsidRDefault="003D55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F02D" w14:textId="77777777" w:rsidR="003D55C4" w:rsidRDefault="003D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DB4E61" w14:textId="77777777" w:rsidR="00657C1D" w:rsidRDefault="00657C1D">
      <w:r>
        <w:separator/>
      </w:r>
    </w:p>
  </w:footnote>
  <w:footnote w:type="continuationSeparator" w:id="0">
    <w:p w14:paraId="7AAE6C96" w14:textId="77777777" w:rsidR="00657C1D" w:rsidRDefault="00657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DD468E" w14:textId="77777777" w:rsidR="003D55C4" w:rsidRDefault="003D55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D0FD1" w14:textId="77777777" w:rsidR="003D55C4" w:rsidRDefault="003D55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2328FD" w14:textId="77777777" w:rsidR="003D55C4" w:rsidRDefault="003D55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GyMDEzMTQwMTBW0lEKTi0uzszPAykwrAUAm8doCSwAAAA="/>
  </w:docVars>
  <w:rsids>
    <w:rsidRoot w:val="00CF16A0"/>
    <w:rsid w:val="00215DFD"/>
    <w:rsid w:val="002E1510"/>
    <w:rsid w:val="002E2906"/>
    <w:rsid w:val="00362278"/>
    <w:rsid w:val="003C35CB"/>
    <w:rsid w:val="003D55C4"/>
    <w:rsid w:val="00657C1D"/>
    <w:rsid w:val="0085165B"/>
    <w:rsid w:val="008718F2"/>
    <w:rsid w:val="009A7EF3"/>
    <w:rsid w:val="00C3126D"/>
    <w:rsid w:val="00CF16A0"/>
    <w:rsid w:val="00F1189C"/>
    <w:rsid w:val="00FE739A"/>
    <w:rsid w:val="0235A60D"/>
    <w:rsid w:val="0A90CDDD"/>
    <w:rsid w:val="0D606D6C"/>
    <w:rsid w:val="233E663A"/>
    <w:rsid w:val="3A7EFC6B"/>
    <w:rsid w:val="3F3BC5CA"/>
    <w:rsid w:val="3F498B61"/>
    <w:rsid w:val="41C5D4A6"/>
    <w:rsid w:val="41E8B455"/>
    <w:rsid w:val="5919C1C7"/>
    <w:rsid w:val="5CCBB0B5"/>
    <w:rsid w:val="6B6E6988"/>
    <w:rsid w:val="725C5A02"/>
    <w:rsid w:val="72A0489C"/>
    <w:rsid w:val="7688AF02"/>
    <w:rsid w:val="78A88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6EA86"/>
  <w15:chartTrackingRefBased/>
  <w15:docId w15:val="{B6757D40-6A0E-4B16-B800-F6BEF5BCE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6A0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6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6A0"/>
  </w:style>
  <w:style w:type="paragraph" w:styleId="Footer">
    <w:name w:val="footer"/>
    <w:basedOn w:val="Normal"/>
    <w:link w:val="FooterChar"/>
    <w:uiPriority w:val="99"/>
    <w:unhideWhenUsed/>
    <w:rsid w:val="00CF16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77DA7652CD7149BD5950D32FB3FA1C" ma:contentTypeVersion="15" ma:contentTypeDescription="Create a new document." ma:contentTypeScope="" ma:versionID="a33f2bfeee66e0011af6e97838f050f8">
  <xsd:schema xmlns:xsd="http://www.w3.org/2001/XMLSchema" xmlns:xs="http://www.w3.org/2001/XMLSchema" xmlns:p="http://schemas.microsoft.com/office/2006/metadata/properties" xmlns:ns2="1f38c037-3486-4e09-8305-e05dde7a1c89" xmlns:ns3="c8517786-5f15-4e52-af1f-5af83eaf0f03" targetNamespace="http://schemas.microsoft.com/office/2006/metadata/properties" ma:root="true" ma:fieldsID="839bf6939c40afba8a3bf3fab2568f66" ns2:_="" ns3:_="">
    <xsd:import namespace="1f38c037-3486-4e09-8305-e05dde7a1c89"/>
    <xsd:import namespace="c8517786-5f15-4e52-af1f-5af83eaf0f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c037-3486-4e09-8305-e05dde7a1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517786-5f15-4e52-af1f-5af83eaf0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381ae11-3def-42d2-8fe5-3d7e47747ebc}" ma:internalName="TaxCatchAll" ma:showField="CatchAllData" ma:web="c8517786-5f15-4e52-af1f-5af83eaf0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517786-5f15-4e52-af1f-5af83eaf0f03" xsi:nil="true"/>
    <lcf76f155ced4ddcb4097134ff3c332f xmlns="1f38c037-3486-4e09-8305-e05dde7a1c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3EAC78-7AC4-46A7-9F67-27F40633C5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3B67D7-A286-4AD5-98B9-584B1B28F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c037-3486-4e09-8305-e05dde7a1c89"/>
    <ds:schemaRef ds:uri="c8517786-5f15-4e52-af1f-5af83eaf0f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F6D825-32A7-432C-BD34-2A7248E39ED2}">
  <ds:schemaRefs>
    <ds:schemaRef ds:uri="http://schemas.microsoft.com/office/2006/metadata/properties"/>
    <ds:schemaRef ds:uri="http://schemas.microsoft.com/office/infopath/2007/PartnerControls"/>
    <ds:schemaRef ds:uri="c8517786-5f15-4e52-af1f-5af83eaf0f03"/>
    <ds:schemaRef ds:uri="1f38c037-3486-4e09-8305-e05dde7a1c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emon</dc:creator>
  <cp:keywords/>
  <dc:description/>
  <cp:lastModifiedBy>Thomas Barksdale</cp:lastModifiedBy>
  <cp:revision>2</cp:revision>
  <dcterms:created xsi:type="dcterms:W3CDTF">2025-01-06T18:13:00Z</dcterms:created>
  <dcterms:modified xsi:type="dcterms:W3CDTF">2025-01-06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77DA7652CD7149BD5950D32FB3FA1C</vt:lpwstr>
  </property>
  <property fmtid="{D5CDD505-2E9C-101B-9397-08002B2CF9AE}" pid="3" name="MediaServiceImageTags">
    <vt:lpwstr/>
  </property>
</Properties>
</file>